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074D4" w14:textId="77777777" w:rsidR="00282284" w:rsidRDefault="00282284" w:rsidP="00282284">
      <w:pPr>
        <w:spacing w:before="240" w:line="24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CS5542 Big Data Apps and Analytics</w:t>
      </w:r>
    </w:p>
    <w:p w14:paraId="5D80B272" w14:textId="3F55B01E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In Class Programming –</w:t>
      </w:r>
      <w:r w:rsidR="00B7284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3</w:t>
      </w:r>
    </w:p>
    <w:p w14:paraId="2D4AA219" w14:textId="5C88F848" w:rsidR="003E1BA1" w:rsidRDefault="00B72841" w:rsidP="00B53905">
      <w:pPr>
        <w:autoSpaceDE w:val="0"/>
        <w:autoSpaceDN w:val="0"/>
        <w:adjustRightInd w:val="0"/>
        <w:spacing w:after="0" w:line="240" w:lineRule="auto"/>
        <w:ind w:left="2880" w:firstLine="720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1</w:t>
      </w:r>
      <w:r w:rsidR="0079486A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3</w:t>
      </w:r>
      <w:r w:rsidR="003E1BA1" w:rsidRPr="003E1BA1">
        <w:rPr>
          <w:rFonts w:ascii="Calibri,Bold" w:hAnsi="Calibri,Bold" w:cs="Calibri,Bold"/>
          <w:b/>
          <w:bCs/>
          <w:color w:val="000000"/>
          <w:sz w:val="24"/>
          <w:szCs w:val="24"/>
          <w:vertAlign w:val="superscript"/>
          <w:lang w:val="en-IN"/>
        </w:rPr>
        <w:t>t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vertAlign w:val="superscript"/>
          <w:lang w:val="en-IN"/>
        </w:rPr>
        <w:t>h</w:t>
      </w:r>
      <w:r w:rsidR="003E1BA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September</w:t>
      </w:r>
      <w:r w:rsidR="003E1BA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20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</w:t>
      </w:r>
      <w:r w:rsidR="0079486A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1(11:59 pm CST)</w:t>
      </w:r>
    </w:p>
    <w:p w14:paraId="23395507" w14:textId="77777777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</w:p>
    <w:p w14:paraId="75E3B5DE" w14:textId="77777777" w:rsidR="003E1BA1" w:rsidRDefault="003E1BA1" w:rsidP="00282284">
      <w:pPr>
        <w:pStyle w:val="ListParagraph"/>
        <w:ind w:left="360"/>
        <w:rPr>
          <w:rFonts w:ascii="Times New Roman" w:eastAsia="Times New Roman" w:hAnsi="Times New Roman" w:cs="Times New Roman"/>
          <w:b/>
          <w:bCs/>
          <w:sz w:val="24"/>
          <w:u w:val="single"/>
        </w:rPr>
      </w:pPr>
    </w:p>
    <w:p w14:paraId="1C0E0BB9" w14:textId="17F95166" w:rsidR="00282284" w:rsidRDefault="00B72841" w:rsidP="00282284">
      <w:pPr>
        <w:pStyle w:val="ListParagraph"/>
        <w:ind w:left="360"/>
        <w:rPr>
          <w:u w:val="single"/>
        </w:rPr>
      </w:pPr>
      <w:r>
        <w:rPr>
          <w:rFonts w:ascii="Times New Roman" w:eastAsia="Times New Roman" w:hAnsi="Times New Roman" w:cs="Times New Roman"/>
          <w:b/>
          <w:bCs/>
          <w:sz w:val="24"/>
          <w:u w:val="single"/>
        </w:rPr>
        <w:t>NLP</w:t>
      </w:r>
      <w:r w:rsidR="00282284">
        <w:rPr>
          <w:rFonts w:ascii="Times New Roman" w:eastAsia="Times New Roman" w:hAnsi="Times New Roman" w:cs="Times New Roman"/>
          <w:b/>
          <w:bCs/>
          <w:sz w:val="24"/>
          <w:u w:val="single"/>
        </w:rPr>
        <w:t xml:space="preserve">: </w:t>
      </w:r>
      <w:r w:rsidR="00282284">
        <w:rPr>
          <w:rFonts w:ascii="Times New Roman" w:eastAsia="Times New Roman" w:hAnsi="Times New Roman" w:cs="Times New Roman"/>
          <w:sz w:val="24"/>
          <w:u w:val="single"/>
        </w:rPr>
        <w:t xml:space="preserve"> </w:t>
      </w:r>
    </w:p>
    <w:p w14:paraId="27A0B43B" w14:textId="0615DFA3" w:rsidR="0013254D" w:rsidRDefault="0013254D" w:rsidP="00282284">
      <w:pPr>
        <w:rPr>
          <w:rFonts w:ascii="Times New Roman" w:eastAsia="Times New Roman" w:hAnsi="Times New Roman" w:cs="Times New Roman"/>
          <w:b/>
          <w:bCs/>
        </w:rPr>
      </w:pPr>
    </w:p>
    <w:p w14:paraId="7DB843EA" w14:textId="21EEB35C" w:rsidR="00B53905" w:rsidRPr="00B72841" w:rsidRDefault="00B72841" w:rsidP="00B72841">
      <w:pPr>
        <w:shd w:val="clear" w:color="auto" w:fill="FFFFFE"/>
        <w:spacing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b/>
          <w:bCs/>
        </w:rPr>
        <w:t xml:space="preserve">Use the same data (that we obtained by in source code </w:t>
      </w:r>
      <w:r w:rsidRPr="00B72841">
        <w:rPr>
          <w:rFonts w:ascii="Courier New" w:eastAsia="Times New Roman" w:hAnsi="Courier New" w:cs="Courier New"/>
          <w:color w:val="000000"/>
          <w:sz w:val="21"/>
          <w:szCs w:val="21"/>
        </w:rPr>
        <w:t>Data = pd.read_csv(</w:t>
      </w:r>
      <w:r w:rsidRPr="00B72841">
        <w:rPr>
          <w:rFonts w:ascii="Courier New" w:eastAsia="Times New Roman" w:hAnsi="Courier New" w:cs="Courier New"/>
          <w:color w:val="A31515"/>
          <w:sz w:val="21"/>
          <w:szCs w:val="21"/>
        </w:rPr>
        <w:t>'https://raw.githubusercontent.com/dD2405/Twitter_Sentiment_Analysis/master/train.csv'</w:t>
      </w:r>
      <w:r w:rsidRPr="00B72841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  <w:r>
        <w:rPr>
          <w:rFonts w:ascii="Times New Roman" w:eastAsia="Times New Roman" w:hAnsi="Times New Roman" w:cs="Times New Roman"/>
          <w:b/>
          <w:bCs/>
        </w:rPr>
        <w:t xml:space="preserve">) and perform the sentiment analysis task on this data using one of the  </w:t>
      </w:r>
      <w:r w:rsidRPr="00B72841">
        <w:rPr>
          <w:rFonts w:ascii="Times New Roman" w:eastAsia="Times New Roman" w:hAnsi="Times New Roman" w:cs="Times New Roman"/>
          <w:b/>
          <w:bCs/>
        </w:rPr>
        <w:t>scikit learn</w:t>
      </w:r>
      <w:r>
        <w:rPr>
          <w:rFonts w:ascii="Times New Roman" w:eastAsia="Times New Roman" w:hAnsi="Times New Roman" w:cs="Times New Roman"/>
          <w:b/>
          <w:bCs/>
        </w:rPr>
        <w:t xml:space="preserve"> classifier for text. </w:t>
      </w:r>
    </w:p>
    <w:p w14:paraId="264B9218" w14:textId="0C285D08" w:rsidR="0013254D" w:rsidRDefault="0013254D" w:rsidP="00282284">
      <w:pPr>
        <w:rPr>
          <w:rFonts w:ascii="Times New Roman" w:eastAsia="Times New Roman" w:hAnsi="Times New Roman" w:cs="Times New Roman"/>
        </w:rPr>
      </w:pPr>
    </w:p>
    <w:p w14:paraId="7D17F34C" w14:textId="634767D4" w:rsidR="00282284" w:rsidRDefault="00282284" w:rsidP="00282284">
      <w:pPr>
        <w:pStyle w:val="ListParagraph"/>
      </w:pPr>
    </w:p>
    <w:p w14:paraId="1C4C6EB5" w14:textId="6BF49DC2" w:rsidR="0026029B" w:rsidRDefault="00B53905">
      <w:r>
        <w:t>ICP Requirements:</w:t>
      </w:r>
    </w:p>
    <w:p w14:paraId="2255134A" w14:textId="34D1C271" w:rsidR="00B53905" w:rsidRDefault="00B53905"/>
    <w:p w14:paraId="6E1D4A9B" w14:textId="45306534" w:rsidR="00B53905" w:rsidRDefault="00B72841" w:rsidP="00B72841">
      <w:pPr>
        <w:pStyle w:val="ListParagraph"/>
        <w:numPr>
          <w:ilvl w:val="0"/>
          <w:numId w:val="2"/>
        </w:numPr>
      </w:pPr>
      <w:r>
        <w:t xml:space="preserve">Data cleaning </w:t>
      </w:r>
      <w:r w:rsidR="00D33853">
        <w:t xml:space="preserve">and preprocessing </w:t>
      </w:r>
      <w:r>
        <w:t>(</w:t>
      </w:r>
      <w:r w:rsidR="00D33853">
        <w:t>at minimum have the following</w:t>
      </w:r>
      <w:r w:rsidR="00535ED7">
        <w:t xml:space="preserve">: </w:t>
      </w:r>
      <w:r w:rsidR="00D33853">
        <w:t xml:space="preserve"> </w:t>
      </w:r>
      <w:r w:rsidR="00535ED7">
        <w:t xml:space="preserve">Removing unnecessary columns or data, </w:t>
      </w:r>
      <w:r>
        <w:t xml:space="preserve">Removing Twitter Handles( @user ), Removing punctuation, numbers, special characters, </w:t>
      </w:r>
      <w:proofErr w:type="gramStart"/>
      <w:r>
        <w:t>Removing</w:t>
      </w:r>
      <w:proofErr w:type="gramEnd"/>
      <w:r>
        <w:t xml:space="preserve"> stop words, Tokenization, and Stemming</w:t>
      </w:r>
      <w:r w:rsidR="00D33853">
        <w:t>, TFIDF vectors, POS tagging,</w:t>
      </w:r>
      <w:r w:rsidR="00535ED7">
        <w:t xml:space="preserve"> checking for missing values ,</w:t>
      </w:r>
      <w:r w:rsidR="00D33853">
        <w:t xml:space="preserve"> train/test split of data</w:t>
      </w:r>
      <w:r>
        <w:t xml:space="preserve">). </w:t>
      </w:r>
    </w:p>
    <w:p w14:paraId="66FF8124" w14:textId="6CA753C7" w:rsidR="00D33853" w:rsidRDefault="00B72841" w:rsidP="00B72841">
      <w:pPr>
        <w:pStyle w:val="ListParagraph"/>
        <w:numPr>
          <w:ilvl w:val="0"/>
          <w:numId w:val="2"/>
        </w:numPr>
      </w:pPr>
      <w:r>
        <w:t xml:space="preserve">Data Visualization </w:t>
      </w:r>
      <w:r w:rsidR="00D33853">
        <w:t xml:space="preserve">and analysis for critical steps </w:t>
      </w:r>
      <w:r>
        <w:t>(</w:t>
      </w:r>
      <w:proofErr w:type="spellStart"/>
      <w:r>
        <w:t>WordCloud</w:t>
      </w:r>
      <w:proofErr w:type="spellEnd"/>
      <w:r>
        <w:t>, Bar plots</w:t>
      </w:r>
      <w:r w:rsidR="00D33853">
        <w:t xml:space="preserve">, </w:t>
      </w:r>
      <w:proofErr w:type="spellStart"/>
      <w:r w:rsidR="00D33853">
        <w:t>etc</w:t>
      </w:r>
      <w:proofErr w:type="spellEnd"/>
      <w:r w:rsidR="00D33853">
        <w:t xml:space="preserve">) </w:t>
      </w:r>
    </w:p>
    <w:p w14:paraId="39BA01FE" w14:textId="6A45FBF7" w:rsidR="00B72841" w:rsidRDefault="00D33853" w:rsidP="00B72841">
      <w:pPr>
        <w:pStyle w:val="ListParagraph"/>
        <w:numPr>
          <w:ilvl w:val="0"/>
          <w:numId w:val="2"/>
        </w:numPr>
      </w:pPr>
      <w:r>
        <w:t xml:space="preserve">Model building and successfully executing the model to make prediction. </w:t>
      </w:r>
    </w:p>
    <w:p w14:paraId="10D8A015" w14:textId="0F0EE07E" w:rsidR="00B53905" w:rsidRDefault="00B53905" w:rsidP="00B53905">
      <w:pPr>
        <w:pStyle w:val="ListParagraph"/>
        <w:numPr>
          <w:ilvl w:val="0"/>
          <w:numId w:val="2"/>
        </w:numPr>
      </w:pPr>
      <w:r>
        <w:t xml:space="preserve">Code quality, </w:t>
      </w:r>
      <w:r w:rsidR="0079486A">
        <w:t>Wiki</w:t>
      </w:r>
      <w:r>
        <w:t xml:space="preserve"> Report quality, video explanation </w:t>
      </w:r>
    </w:p>
    <w:p w14:paraId="6C384589" w14:textId="77777777" w:rsidR="0079486A" w:rsidRDefault="0079486A" w:rsidP="00B53905"/>
    <w:p w14:paraId="6EEDF5C0" w14:textId="77777777" w:rsidR="0079486A" w:rsidRDefault="0079486A" w:rsidP="00B53905"/>
    <w:p w14:paraId="632A4507" w14:textId="45D09B98" w:rsidR="00B53905" w:rsidRDefault="00B53905" w:rsidP="00B53905">
      <w:r>
        <w:t>Submission Guidelines:</w:t>
      </w:r>
    </w:p>
    <w:p w14:paraId="394B566B" w14:textId="77777777" w:rsidR="0079486A" w:rsidRPr="0079486A" w:rsidRDefault="0079486A" w:rsidP="0079486A">
      <w:pPr>
        <w:numPr>
          <w:ilvl w:val="0"/>
          <w:numId w:val="4"/>
        </w:numPr>
      </w:pPr>
      <w:r w:rsidRPr="0079486A">
        <w:t xml:space="preserve">Sign in into your </w:t>
      </w:r>
      <w:proofErr w:type="spellStart"/>
      <w:r w:rsidRPr="0079486A">
        <w:t>github</w:t>
      </w:r>
      <w:proofErr w:type="spellEnd"/>
      <w:r w:rsidRPr="0079486A">
        <w:t xml:space="preserve"> account </w:t>
      </w:r>
    </w:p>
    <w:p w14:paraId="1A3F2668" w14:textId="77777777" w:rsidR="0079486A" w:rsidRPr="0079486A" w:rsidRDefault="0079486A" w:rsidP="0079486A"/>
    <w:p w14:paraId="3F3D0977" w14:textId="5085272E" w:rsidR="0079486A" w:rsidRPr="0079486A" w:rsidRDefault="0079486A" w:rsidP="00AB49E3">
      <w:pPr>
        <w:numPr>
          <w:ilvl w:val="0"/>
          <w:numId w:val="4"/>
        </w:numPr>
      </w:pPr>
      <w:r w:rsidRPr="0079486A">
        <w:t>Click on this link :</w:t>
      </w:r>
      <w:hyperlink r:id="rId5" w:history="1">
        <w:r w:rsidRPr="0079486A">
          <w:rPr>
            <w:rStyle w:val="Hyperlink"/>
          </w:rPr>
          <w:t>https://classroom.github.com/a/wC_axCFN</w:t>
        </w:r>
      </w:hyperlink>
    </w:p>
    <w:p w14:paraId="23A0DE91" w14:textId="6452B12C" w:rsidR="0079486A" w:rsidRPr="0079486A" w:rsidRDefault="0079486A" w:rsidP="0079486A">
      <w:pPr>
        <w:numPr>
          <w:ilvl w:val="0"/>
          <w:numId w:val="4"/>
        </w:numPr>
      </w:pPr>
      <w:r w:rsidRPr="0079486A">
        <w:t>Accept the ICP-</w:t>
      </w:r>
      <w:r>
        <w:t>3</w:t>
      </w:r>
      <w:r w:rsidRPr="0079486A">
        <w:t xml:space="preserve"> (Assignment </w:t>
      </w:r>
      <w:r>
        <w:t>3</w:t>
      </w:r>
      <w:r w:rsidRPr="0079486A">
        <w:t>)</w:t>
      </w:r>
    </w:p>
    <w:p w14:paraId="6D872D53" w14:textId="77777777" w:rsidR="0079486A" w:rsidRPr="0079486A" w:rsidRDefault="0079486A" w:rsidP="0079486A"/>
    <w:p w14:paraId="75E2C262" w14:textId="77777777" w:rsidR="0079486A" w:rsidRPr="0079486A" w:rsidRDefault="0079486A" w:rsidP="0079486A"/>
    <w:p w14:paraId="174825E9" w14:textId="77777777" w:rsidR="0079486A" w:rsidRPr="0079486A" w:rsidRDefault="0079486A" w:rsidP="0079486A"/>
    <w:p w14:paraId="45E31C4F" w14:textId="77777777" w:rsidR="0079486A" w:rsidRPr="0079486A" w:rsidRDefault="0079486A" w:rsidP="0079486A">
      <w:pPr>
        <w:numPr>
          <w:ilvl w:val="0"/>
          <w:numId w:val="4"/>
        </w:numPr>
      </w:pPr>
      <w:r w:rsidRPr="0079486A">
        <w:lastRenderedPageBreak/>
        <w:t>Complete your ICP and create your wiki report (Pdf or Word doc).</w:t>
      </w:r>
    </w:p>
    <w:p w14:paraId="34C1D32C" w14:textId="77777777" w:rsidR="0079486A" w:rsidRPr="0079486A" w:rsidRDefault="0079486A" w:rsidP="0079486A">
      <w:pPr>
        <w:numPr>
          <w:ilvl w:val="0"/>
          <w:numId w:val="4"/>
        </w:numPr>
      </w:pPr>
      <w:r w:rsidRPr="0079486A">
        <w:t>Folders for ICP:</w:t>
      </w:r>
    </w:p>
    <w:p w14:paraId="0ACF1BF9" w14:textId="77777777" w:rsidR="0079486A" w:rsidRPr="0079486A" w:rsidRDefault="0079486A" w:rsidP="0079486A">
      <w:pPr>
        <w:numPr>
          <w:ilvl w:val="1"/>
          <w:numId w:val="4"/>
        </w:numPr>
      </w:pPr>
      <w:r w:rsidRPr="0079486A">
        <w:t xml:space="preserve">Create two folders for source code and documentation </w:t>
      </w:r>
    </w:p>
    <w:p w14:paraId="4670E2E4" w14:textId="77777777" w:rsidR="0079486A" w:rsidRPr="0079486A" w:rsidRDefault="0079486A" w:rsidP="0079486A">
      <w:pPr>
        <w:numPr>
          <w:ilvl w:val="2"/>
          <w:numId w:val="4"/>
        </w:numPr>
      </w:pPr>
      <w:r w:rsidRPr="0079486A">
        <w:t xml:space="preserve">Source code folder contains only the code and output file (if applicable) </w:t>
      </w:r>
    </w:p>
    <w:p w14:paraId="73BD30F2" w14:textId="77777777" w:rsidR="0079486A" w:rsidRPr="0079486A" w:rsidRDefault="0079486A" w:rsidP="0079486A">
      <w:pPr>
        <w:numPr>
          <w:ilvl w:val="2"/>
          <w:numId w:val="4"/>
        </w:numPr>
      </w:pPr>
      <w:r w:rsidRPr="0079486A">
        <w:t xml:space="preserve"> Documentation folder contains wiki report and  the images of your results</w:t>
      </w:r>
    </w:p>
    <w:p w14:paraId="3C0BB83D" w14:textId="77777777" w:rsidR="0079486A" w:rsidRPr="0079486A" w:rsidRDefault="0079486A" w:rsidP="0079486A">
      <w:pPr>
        <w:numPr>
          <w:ilvl w:val="0"/>
          <w:numId w:val="4"/>
        </w:numPr>
      </w:pPr>
      <w:r w:rsidRPr="0079486A">
        <w:t>The wiki report should have at least the following:</w:t>
      </w:r>
    </w:p>
    <w:p w14:paraId="28A7CD9C" w14:textId="77777777" w:rsidR="0079486A" w:rsidRPr="0079486A" w:rsidRDefault="0079486A" w:rsidP="0079486A">
      <w:pPr>
        <w:numPr>
          <w:ilvl w:val="1"/>
          <w:numId w:val="4"/>
        </w:numPr>
      </w:pPr>
      <w:r w:rsidRPr="0079486A">
        <w:t xml:space="preserve">What you learned in the ICP </w:t>
      </w:r>
    </w:p>
    <w:p w14:paraId="48879E28" w14:textId="77777777" w:rsidR="0079486A" w:rsidRPr="0079486A" w:rsidRDefault="0079486A" w:rsidP="0079486A">
      <w:pPr>
        <w:numPr>
          <w:ilvl w:val="1"/>
          <w:numId w:val="4"/>
        </w:numPr>
      </w:pPr>
      <w:r w:rsidRPr="0079486A">
        <w:t xml:space="preserve">ICP description what was the task you were performing </w:t>
      </w:r>
    </w:p>
    <w:p w14:paraId="15CB3F1F" w14:textId="77777777" w:rsidR="0079486A" w:rsidRPr="0079486A" w:rsidRDefault="0079486A" w:rsidP="0079486A">
      <w:pPr>
        <w:numPr>
          <w:ilvl w:val="1"/>
          <w:numId w:val="4"/>
        </w:numPr>
      </w:pPr>
      <w:r w:rsidRPr="0079486A">
        <w:t>Challenges that you faced</w:t>
      </w:r>
    </w:p>
    <w:p w14:paraId="314152E4" w14:textId="77777777" w:rsidR="0079486A" w:rsidRPr="0079486A" w:rsidRDefault="0079486A" w:rsidP="0079486A">
      <w:pPr>
        <w:numPr>
          <w:ilvl w:val="1"/>
          <w:numId w:val="4"/>
        </w:numPr>
      </w:pPr>
      <w:r w:rsidRPr="0079486A">
        <w:t xml:space="preserve">Screen shots that </w:t>
      </w:r>
      <w:proofErr w:type="gramStart"/>
      <w:r w:rsidRPr="0079486A">
        <w:t>shows</w:t>
      </w:r>
      <w:proofErr w:type="gramEnd"/>
      <w:r w:rsidRPr="0079486A">
        <w:t xml:space="preserve"> the successful execution of each required step of your code</w:t>
      </w:r>
    </w:p>
    <w:p w14:paraId="3215CB5F" w14:textId="77777777" w:rsidR="0079486A" w:rsidRPr="0079486A" w:rsidRDefault="0079486A" w:rsidP="0079486A">
      <w:pPr>
        <w:numPr>
          <w:ilvl w:val="1"/>
          <w:numId w:val="4"/>
        </w:numPr>
      </w:pPr>
      <w:proofErr w:type="spellStart"/>
      <w:r w:rsidRPr="0079486A">
        <w:t>Out put</w:t>
      </w:r>
      <w:proofErr w:type="spellEnd"/>
      <w:r w:rsidRPr="0079486A">
        <w:t xml:space="preserve"> file link if applicable </w:t>
      </w:r>
    </w:p>
    <w:p w14:paraId="0927CD7D" w14:textId="77777777" w:rsidR="0079486A" w:rsidRPr="0079486A" w:rsidRDefault="0079486A" w:rsidP="0079486A">
      <w:pPr>
        <w:numPr>
          <w:ilvl w:val="1"/>
          <w:numId w:val="4"/>
        </w:numPr>
      </w:pPr>
      <w:r w:rsidRPr="0079486A">
        <w:t xml:space="preserve">Video link (YouTube or any other publicly available video platform) </w:t>
      </w:r>
    </w:p>
    <w:p w14:paraId="5702DCF2" w14:textId="77777777" w:rsidR="0079486A" w:rsidRPr="0079486A" w:rsidRDefault="0079486A" w:rsidP="0079486A">
      <w:pPr>
        <w:numPr>
          <w:ilvl w:val="1"/>
          <w:numId w:val="4"/>
        </w:numPr>
      </w:pPr>
      <w:r w:rsidRPr="0079486A">
        <w:t xml:space="preserve">Any inside about the data or the ICP in general </w:t>
      </w:r>
    </w:p>
    <w:p w14:paraId="23E31405" w14:textId="77777777" w:rsidR="0079486A" w:rsidRPr="0079486A" w:rsidRDefault="0079486A" w:rsidP="0079486A"/>
    <w:p w14:paraId="5983D111" w14:textId="77777777" w:rsidR="0079486A" w:rsidRPr="0079486A" w:rsidRDefault="0079486A" w:rsidP="0079486A">
      <w:pPr>
        <w:numPr>
          <w:ilvl w:val="0"/>
          <w:numId w:val="4"/>
        </w:numPr>
      </w:pPr>
      <w:r w:rsidRPr="0079486A">
        <w:t>Upload your ICP folders to your assignment GitHub repository</w:t>
      </w:r>
    </w:p>
    <w:p w14:paraId="30F85D6E" w14:textId="77777777" w:rsidR="0079486A" w:rsidRPr="0079486A" w:rsidRDefault="0079486A" w:rsidP="0079486A">
      <w:pPr>
        <w:numPr>
          <w:ilvl w:val="0"/>
          <w:numId w:val="4"/>
        </w:numPr>
      </w:pPr>
      <w:r w:rsidRPr="0079486A">
        <w:t xml:space="preserve"> Click on the add a readme file on the next page and write done your name and email</w:t>
      </w:r>
    </w:p>
    <w:p w14:paraId="43252026" w14:textId="77777777" w:rsidR="0079486A" w:rsidRPr="0079486A" w:rsidRDefault="0079486A" w:rsidP="0079486A"/>
    <w:p w14:paraId="024F2DD2" w14:textId="77777777" w:rsidR="0079486A" w:rsidRPr="0079486A" w:rsidRDefault="0079486A" w:rsidP="0079486A"/>
    <w:p w14:paraId="329D86DD" w14:textId="77777777" w:rsidR="0079486A" w:rsidRPr="0079486A" w:rsidRDefault="0079486A" w:rsidP="0079486A">
      <w:r w:rsidRPr="0079486A">
        <w:t>You are all Done!!!!!!!</w:t>
      </w:r>
    </w:p>
    <w:p w14:paraId="00A5AAC5" w14:textId="2D97012E" w:rsidR="00B53905" w:rsidRDefault="00B53905" w:rsidP="0079486A"/>
    <w:sectPr w:rsidR="00B539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502C3D"/>
    <w:multiLevelType w:val="hybridMultilevel"/>
    <w:tmpl w:val="89EEE1B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C69036F"/>
    <w:multiLevelType w:val="hybridMultilevel"/>
    <w:tmpl w:val="E28CCB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132C1"/>
    <w:multiLevelType w:val="hybridMultilevel"/>
    <w:tmpl w:val="A8FC53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0424C8"/>
    <w:multiLevelType w:val="hybridMultilevel"/>
    <w:tmpl w:val="1DBE6052"/>
    <w:lvl w:ilvl="0" w:tplc="AAE22F12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0NjKxNDQ2MTYHkko6SsGpxcWZ+XkgBYa1ALy/IE8sAAAA"/>
  </w:docVars>
  <w:rsids>
    <w:rsidRoot w:val="003F1C4D"/>
    <w:rsid w:val="0013254D"/>
    <w:rsid w:val="00166013"/>
    <w:rsid w:val="0026029B"/>
    <w:rsid w:val="00282284"/>
    <w:rsid w:val="003E1BA1"/>
    <w:rsid w:val="003F1C4D"/>
    <w:rsid w:val="00535ED7"/>
    <w:rsid w:val="00543480"/>
    <w:rsid w:val="0079486A"/>
    <w:rsid w:val="008B40F5"/>
    <w:rsid w:val="00B07071"/>
    <w:rsid w:val="00B53905"/>
    <w:rsid w:val="00B72841"/>
    <w:rsid w:val="00D33853"/>
    <w:rsid w:val="655BC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4CA8E"/>
  <w15:chartTrackingRefBased/>
  <w15:docId w15:val="{5EB38972-F8B0-4291-8890-6CDE6FC85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284"/>
    <w:pPr>
      <w:spacing w:line="256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228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228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539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39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2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42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78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38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11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66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49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1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3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70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210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8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96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lassroom.github.com/a/wC_axCF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297</Words>
  <Characters>169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a nagabhushan</dc:creator>
  <cp:keywords/>
  <dc:description/>
  <cp:lastModifiedBy>syed shah</cp:lastModifiedBy>
  <cp:revision>5</cp:revision>
  <dcterms:created xsi:type="dcterms:W3CDTF">2020-09-03T04:38:00Z</dcterms:created>
  <dcterms:modified xsi:type="dcterms:W3CDTF">2021-09-08T23:00:00Z</dcterms:modified>
</cp:coreProperties>
</file>